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850453"/>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850453"/>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4267200" cy="5188791"/>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4267200" cy="1885108"/>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4267200" cy="141736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267200" cy="567043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0:22:35Z</dcterms:created>
  <dcterms:modified xsi:type="dcterms:W3CDTF">2024-06-02T2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